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0F87D1B4" w:rsidR="00FE6424" w:rsidRPr="006F6E10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="00636CE6">
        <w:rPr>
          <w:color w:val="000000" w:themeColor="text1"/>
          <w:lang w:val="ru-RU"/>
        </w:rPr>
        <w:t>3</w:t>
      </w:r>
    </w:p>
    <w:p w14:paraId="53357833" w14:textId="22761BED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Ханмурзин Тагир, ИУ5-34, </w:t>
      </w:r>
      <w:r w:rsidR="00636CE6">
        <w:rPr>
          <w:i/>
          <w:lang w:val="ru-RU"/>
        </w:rPr>
        <w:t>24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6603D772" w14:textId="4D7308CC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512553B9" w14:textId="2009C357" w:rsidR="00FE6424" w:rsidRDefault="00FE6424" w:rsidP="00FE6424">
      <w:pPr>
        <w:pStyle w:val="Compact"/>
        <w:rPr>
          <w:b/>
          <w:lang w:val="ru-RU"/>
        </w:rPr>
      </w:pPr>
    </w:p>
    <w:p w14:paraId="281A0A19" w14:textId="77777777" w:rsidR="00636CE6" w:rsidRPr="00636CE6" w:rsidRDefault="00636CE6" w:rsidP="00636CE6">
      <w:p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Разработать программу, реализующую работу с коллекциями.</w:t>
      </w:r>
    </w:p>
    <w:p w14:paraId="0A022100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 xml:space="preserve">Программа должна быть разработана в виде консольного приложения на языке </w:t>
      </w:r>
      <w:r w:rsidRPr="00636CE6">
        <w:rPr>
          <w:sz w:val="24"/>
          <w:szCs w:val="24"/>
          <w:lang w:val="en-US"/>
        </w:rPr>
        <w:t>C</w:t>
      </w:r>
      <w:r w:rsidRPr="00636CE6">
        <w:rPr>
          <w:sz w:val="24"/>
          <w:szCs w:val="24"/>
        </w:rPr>
        <w:t>#.</w:t>
      </w:r>
    </w:p>
    <w:p w14:paraId="0EB8AE28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Создать объекты классов «Прямоугольник», «Квадрат», «Круг».</w:t>
      </w:r>
    </w:p>
    <w:p w14:paraId="5DFDEE00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Для реализации возможности сортировки геометрических фигур для класса «Геометрическая фигура» добавить реализацию интерфейса IComparable. Сортировка производится по площади фигуры.</w:t>
      </w:r>
    </w:p>
    <w:p w14:paraId="71A05C0D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 xml:space="preserve">Создать коллекцию класса ArrayList. Сохранить объекты в коллекцию. Отсортировать коллекцию. Вывести в цикле содержимое коллекции. </w:t>
      </w:r>
    </w:p>
    <w:p w14:paraId="2FF847B3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Создать коллекцию класса List&lt;</w:t>
      </w:r>
      <w:r w:rsidRPr="00636CE6">
        <w:rPr>
          <w:sz w:val="24"/>
          <w:szCs w:val="24"/>
          <w:lang w:val="en-US"/>
        </w:rPr>
        <w:t>Figure</w:t>
      </w:r>
      <w:r w:rsidRPr="00636CE6">
        <w:rPr>
          <w:sz w:val="24"/>
          <w:szCs w:val="24"/>
        </w:rPr>
        <w:t>&gt;. Сохранить объекты в коллекцию. Отсортировать коллекцию. Вывести в цикле содержимое коллекции.</w:t>
      </w:r>
    </w:p>
    <w:p w14:paraId="62E363EF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Модифицировать класс разреженной матрицы (проект SparseMatrix) для работы с тремя измерениями – x,y,z. Вывод элементов в методе ToString() осуществлять в том виде, который Вы считаете наиболее удобным. Разработать пример использования разреженной матрицы для геометрических фигур.</w:t>
      </w:r>
    </w:p>
    <w:p w14:paraId="487DB3B9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Реализовать класс «SimpleStack» на основе односвязного списка. Класс SimpleStack наследуется от класса SimpleList (разобранного в пособии). Необходимо добавить в класс методы:</w:t>
      </w:r>
    </w:p>
    <w:p w14:paraId="19648944" w14:textId="77777777" w:rsidR="00636CE6" w:rsidRPr="00636CE6" w:rsidRDefault="00636CE6" w:rsidP="00636CE6">
      <w:pPr>
        <w:pStyle w:val="a5"/>
        <w:numPr>
          <w:ilvl w:val="1"/>
          <w:numId w:val="5"/>
        </w:numPr>
        <w:jc w:val="both"/>
        <w:rPr>
          <w:sz w:val="24"/>
          <w:szCs w:val="24"/>
          <w:lang w:val="en-US"/>
        </w:rPr>
      </w:pPr>
      <w:r w:rsidRPr="00636CE6">
        <w:rPr>
          <w:sz w:val="24"/>
          <w:szCs w:val="24"/>
          <w:lang w:val="en-US"/>
        </w:rPr>
        <w:t xml:space="preserve">public void Push(T element) – </w:t>
      </w:r>
      <w:r w:rsidRPr="00636CE6">
        <w:rPr>
          <w:sz w:val="24"/>
          <w:szCs w:val="24"/>
        </w:rPr>
        <w:t>добавление</w:t>
      </w:r>
      <w:r w:rsidRPr="00636CE6">
        <w:rPr>
          <w:sz w:val="24"/>
          <w:szCs w:val="24"/>
          <w:lang w:val="en-US"/>
        </w:rPr>
        <w:t xml:space="preserve"> </w:t>
      </w:r>
      <w:r w:rsidRPr="00636CE6">
        <w:rPr>
          <w:sz w:val="24"/>
          <w:szCs w:val="24"/>
        </w:rPr>
        <w:t>в</w:t>
      </w:r>
      <w:r w:rsidRPr="00636CE6">
        <w:rPr>
          <w:sz w:val="24"/>
          <w:szCs w:val="24"/>
          <w:lang w:val="en-US"/>
        </w:rPr>
        <w:t xml:space="preserve"> </w:t>
      </w:r>
      <w:r w:rsidRPr="00636CE6">
        <w:rPr>
          <w:sz w:val="24"/>
          <w:szCs w:val="24"/>
        </w:rPr>
        <w:t>стек</w:t>
      </w:r>
      <w:r w:rsidRPr="00636CE6">
        <w:rPr>
          <w:sz w:val="24"/>
          <w:szCs w:val="24"/>
          <w:lang w:val="en-US"/>
        </w:rPr>
        <w:t>;</w:t>
      </w:r>
    </w:p>
    <w:p w14:paraId="40F2AD00" w14:textId="77777777" w:rsidR="00636CE6" w:rsidRPr="00636CE6" w:rsidRDefault="00636CE6" w:rsidP="00636CE6">
      <w:pPr>
        <w:pStyle w:val="a5"/>
        <w:numPr>
          <w:ilvl w:val="1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public T Pop() – чтение с удалением из стека.</w:t>
      </w:r>
    </w:p>
    <w:p w14:paraId="38E3B4CA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Пример работы класса SimpleStack реализовать на основе геометрических фигур.</w:t>
      </w:r>
    </w:p>
    <w:p w14:paraId="47C60522" w14:textId="507B0B91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B45F2">
        <w:rPr>
          <w:rFonts w:cstheme="minorHAnsi"/>
          <w:b/>
          <w:sz w:val="24"/>
          <w:szCs w:val="24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  <w:bookmarkStart w:id="2" w:name="_GoBack"/>
      <w:bookmarkEnd w:id="2"/>
    </w:p>
    <w:p w14:paraId="7C6CAFB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;</w:t>
      </w:r>
    </w:p>
    <w:p w14:paraId="709DCE8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llections;</w:t>
      </w:r>
    </w:p>
    <w:p w14:paraId="7109032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llection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neric;</w:t>
      </w:r>
    </w:p>
    <w:p w14:paraId="01CB07F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nq;</w:t>
      </w:r>
    </w:p>
    <w:p w14:paraId="64FCB6D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;</w:t>
      </w:r>
    </w:p>
    <w:p w14:paraId="4DFF2D7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hreading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sks;</w:t>
      </w:r>
    </w:p>
    <w:p w14:paraId="518063D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4583ADC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amespac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a4</w:t>
      </w:r>
    </w:p>
    <w:p w14:paraId="67AEE11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{</w:t>
      </w:r>
    </w:p>
    <w:p w14:paraId="3AFD3C5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erfac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Print</w:t>
      </w:r>
    </w:p>
    <w:p w14:paraId="2000B66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5662CE0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rint();</w:t>
      </w:r>
    </w:p>
    <w:p w14:paraId="2787EF3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24F0DBB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erfac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MatrixCheckEmpty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</w:t>
      </w:r>
    </w:p>
    <w:p w14:paraId="4728A61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7D7867D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getEmptyElement();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идаем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устой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элемент</w:t>
      </w:r>
    </w:p>
    <w:p w14:paraId="0F3498B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boo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checkEmpty(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element);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Проверка на пустой элемент</w:t>
      </w:r>
    </w:p>
    <w:p w14:paraId="6FD491C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}</w:t>
      </w:r>
    </w:p>
    <w:p w14:paraId="48E8860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abstrac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Comparable</w:t>
      </w:r>
    </w:p>
    <w:p w14:paraId="1B6BCB7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116A2C5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ype {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ge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otecte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e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}</w:t>
      </w:r>
    </w:p>
    <w:p w14:paraId="3132D1D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abstrac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rea();</w:t>
      </w:r>
    </w:p>
    <w:p w14:paraId="05A97B6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oString()</w:t>
      </w:r>
    </w:p>
    <w:p w14:paraId="51EFE4C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B286F4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Площадь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= 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rea()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;</w:t>
      </w:r>
    </w:p>
    <w:p w14:paraId="5941A71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46B5303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ompareTo(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Objec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obj)</w:t>
      </w:r>
    </w:p>
    <w:p w14:paraId="3008AE8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581BB85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obj;</w:t>
      </w:r>
    </w:p>
    <w:p w14:paraId="3A7B0EB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rea(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rea())</w:t>
      </w:r>
    </w:p>
    <w:p w14:paraId="1DF1202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66C756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rea(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rea())</w:t>
      </w:r>
    </w:p>
    <w:p w14:paraId="49E0D17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0D00B3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</w:p>
    <w:p w14:paraId="584BCA3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E98D25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77CAC00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3834C33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Print</w:t>
      </w:r>
    </w:p>
    <w:p w14:paraId="5B31577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0EF5453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ctangle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w,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h)</w:t>
      </w:r>
    </w:p>
    <w:p w14:paraId="726C8E9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49A81C1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d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w;</w:t>
      </w:r>
    </w:p>
    <w:p w14:paraId="514B60C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h;</w:t>
      </w:r>
    </w:p>
    <w:p w14:paraId="53CC566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611BC2C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leng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10B19F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ength</w:t>
      </w:r>
    </w:p>
    <w:p w14:paraId="21EFE6E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0B7930E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get</w:t>
      </w:r>
    </w:p>
    <w:p w14:paraId="4355501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3AED64F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length;</w:t>
      </w:r>
    </w:p>
    <w:p w14:paraId="4047568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0BCE9FF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et</w:t>
      </w:r>
    </w:p>
    <w:p w14:paraId="10DB2E9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4397B76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_leng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alu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E6445C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57D6EA0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6ADD8BA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wid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0434F7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width</w:t>
      </w:r>
    </w:p>
    <w:p w14:paraId="414CABA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3561DF3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get</w:t>
      </w:r>
    </w:p>
    <w:p w14:paraId="06BD07A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1CDADD1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width;</w:t>
      </w:r>
    </w:p>
    <w:p w14:paraId="135FC1C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5B989DC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et</w:t>
      </w:r>
    </w:p>
    <w:p w14:paraId="08EA53A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2099195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_wid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alu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C6F1F3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3E0D425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1DB6064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oString()</w:t>
      </w:r>
    </w:p>
    <w:p w14:paraId="6B1AA38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7FF9F6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Прямоугольник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[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d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, 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] S = 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rea();</w:t>
      </w:r>
    </w:p>
    <w:p w14:paraId="2492D88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08AAAF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rea()</w:t>
      </w:r>
    </w:p>
    <w:p w14:paraId="52CD5E0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2B9C46D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sul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dth;</w:t>
      </w:r>
    </w:p>
    <w:p w14:paraId="2557B22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sult;</w:t>
      </w:r>
    </w:p>
    <w:p w14:paraId="305B480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8E7330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rint()</w:t>
      </w:r>
    </w:p>
    <w:p w14:paraId="189D380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627B765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ToString());</w:t>
      </w:r>
    </w:p>
    <w:p w14:paraId="357846A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623BDE2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2DC60AF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qua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Print</w:t>
      </w:r>
    </w:p>
    <w:p w14:paraId="21A01B5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1645E8D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ize {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ge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e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}</w:t>
      </w:r>
    </w:p>
    <w:p w14:paraId="1302733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quare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) :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as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s, s)</w:t>
      </w:r>
    </w:p>
    <w:p w14:paraId="600A1F0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F543B0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;</w:t>
      </w:r>
    </w:p>
    <w:p w14:paraId="5D69A1A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86B9EB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oString()</w:t>
      </w:r>
    </w:p>
    <w:p w14:paraId="13B3E56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    </w:t>
      </w:r>
    </w:p>
    <w:p w14:paraId="7773CED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вадрат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[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d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, 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] S = 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rea();</w:t>
      </w:r>
    </w:p>
    <w:p w14:paraId="30D22F8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0A76DF0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0D561EB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irc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Print</w:t>
      </w:r>
    </w:p>
    <w:p w14:paraId="3BE4A41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4D78429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radius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99EE60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adius</w:t>
      </w:r>
    </w:p>
    <w:p w14:paraId="7FEB989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0C4906D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get</w:t>
      </w:r>
    </w:p>
    <w:p w14:paraId="6897111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0677435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radius;</w:t>
      </w:r>
    </w:p>
    <w:p w14:paraId="285E81D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4CA737B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et</w:t>
      </w:r>
    </w:p>
    <w:p w14:paraId="461267C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4B247C3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_radius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alu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1BDF69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7FA8CF1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0A1CE0C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ircle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)</w:t>
      </w:r>
    </w:p>
    <w:p w14:paraId="10E8C44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4CBFC82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adius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;</w:t>
      </w:r>
    </w:p>
    <w:p w14:paraId="746DE4D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6F01AA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rea()</w:t>
      </w:r>
    </w:p>
    <w:p w14:paraId="343BC59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418504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sul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adius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adius;</w:t>
      </w:r>
    </w:p>
    <w:p w14:paraId="63CBA70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sult;</w:t>
      </w:r>
    </w:p>
    <w:p w14:paraId="16D29FA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29440F7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rint()</w:t>
      </w:r>
    </w:p>
    <w:p w14:paraId="3312A98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6DFEF46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ToString());</w:t>
      </w:r>
    </w:p>
    <w:p w14:paraId="68F2715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7F264A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oString()</w:t>
      </w:r>
    </w:p>
    <w:p w14:paraId="690B486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0E5A86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руг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[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adius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] S = 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rea();</w:t>
      </w:r>
    </w:p>
    <w:p w14:paraId="357A637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346A36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37F656D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006F56F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ласс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для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разреженной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роверки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устоты</w:t>
      </w:r>
    </w:p>
    <w:p w14:paraId="4A6742A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MatrixCheckEmpty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MatrixCheckEmpty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</w:t>
      </w:r>
    </w:p>
    <w:p w14:paraId="7674D81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{</w:t>
      </w:r>
    </w:p>
    <w:p w14:paraId="7B938E7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В качестве пустого элемента возвращается null</w:t>
      </w:r>
    </w:p>
    <w:p w14:paraId="66CEA6B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getEmptyElement()</w:t>
      </w:r>
    </w:p>
    <w:p w14:paraId="20DF32D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2DAF4DC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948CBE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8C31E4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роверка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на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равенство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null</w:t>
      </w:r>
    </w:p>
    <w:p w14:paraId="306C8C7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oo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heckEmpty(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element)</w:t>
      </w:r>
    </w:p>
    <w:p w14:paraId="4F5482F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8306B1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oo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sul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als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488F76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eleme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4588A83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26A98EC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Resul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1D6875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2E12C66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sult;</w:t>
      </w:r>
    </w:p>
    <w:p w14:paraId="2153622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16E90CC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059BA78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3F7798B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ласс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матрицы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методичка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)</w:t>
      </w:r>
    </w:p>
    <w:p w14:paraId="6A2ADC8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eastAsia="ru-RU"/>
        </w:rPr>
        <w:t>Matrix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&gt;</w:t>
      </w:r>
    </w:p>
    <w:p w14:paraId="095A1EE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{</w:t>
      </w:r>
    </w:p>
    <w:p w14:paraId="616035D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Словарь для хранения значений</w:t>
      </w:r>
    </w:p>
    <w:p w14:paraId="42FD921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Dictionary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_matrix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Dictionary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();</w:t>
      </w:r>
    </w:p>
    <w:p w14:paraId="14D9EC7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0751A45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Mаксимальное количество столбцов</w:t>
      </w:r>
    </w:p>
    <w:p w14:paraId="6219806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maxX;</w:t>
      </w:r>
    </w:p>
    <w:p w14:paraId="075FEC7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05FFBDD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Mаксимальное количество строк</w:t>
      </w:r>
    </w:p>
    <w:p w14:paraId="3F23B44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maxY;</w:t>
      </w:r>
    </w:p>
    <w:p w14:paraId="57C8F93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540C930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Реализация интерфейса для проверки пустого элемента</w:t>
      </w:r>
    </w:p>
    <w:p w14:paraId="0170952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eastAsia="ru-RU"/>
        </w:rPr>
        <w:t>IMatrixCheckEmpty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&gt; сheckEmpty;</w:t>
      </w:r>
    </w:p>
    <w:p w14:paraId="5716184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05AE87A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Конструктор </w:t>
      </w:r>
    </w:p>
    <w:p w14:paraId="1397F76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Matrix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px,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py,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eastAsia="ru-RU"/>
        </w:rPr>
        <w:t>IMatrixCheckEmpty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&gt; сheckEmptyParam)</w:t>
      </w:r>
    </w:p>
    <w:p w14:paraId="47F9FD8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{</w:t>
      </w:r>
    </w:p>
    <w:p w14:paraId="5C812F1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maxX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px;</w:t>
      </w:r>
    </w:p>
    <w:p w14:paraId="62F76A0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maxY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py;</w:t>
      </w:r>
    </w:p>
    <w:p w14:paraId="48AB79F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сheckEmpty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сheckEmptyParam;</w:t>
      </w:r>
    </w:p>
    <w:p w14:paraId="7573CAE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}</w:t>
      </w:r>
    </w:p>
    <w:p w14:paraId="763B101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52E6752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Индексатор для доступа к данных</w:t>
      </w:r>
    </w:p>
    <w:p w14:paraId="6E29A87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,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y]</w:t>
      </w:r>
    </w:p>
    <w:p w14:paraId="4F31DA9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{</w:t>
      </w:r>
    </w:p>
    <w:p w14:paraId="469CA82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set</w:t>
      </w:r>
    </w:p>
    <w:p w14:paraId="02EBC85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{</w:t>
      </w:r>
    </w:p>
    <w:p w14:paraId="2A70B7B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Проверка выхода за границы матрицы</w:t>
      </w:r>
    </w:p>
    <w:p w14:paraId="4144139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CheckBounds(x, y);</w:t>
      </w:r>
    </w:p>
    <w:p w14:paraId="6BAF5B5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4151201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Передача ключу значения координат элемента в матрице</w:t>
      </w:r>
    </w:p>
    <w:p w14:paraId="6049887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key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_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y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;</w:t>
      </w:r>
    </w:p>
    <w:p w14:paraId="00063E1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0A87C20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ередача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элемента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матрицу</w:t>
      </w:r>
    </w:p>
    <w:p w14:paraId="152C6F8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_matrix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key,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alu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4C03AE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3DA0668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get</w:t>
      </w:r>
    </w:p>
    <w:p w14:paraId="4D8B5DE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769D6A1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CheckBounds(x, y);</w:t>
      </w:r>
    </w:p>
    <w:p w14:paraId="0FFBB6A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key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_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y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;</w:t>
      </w:r>
    </w:p>
    <w:p w14:paraId="469B8E8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_matrix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ainsKey(key))</w:t>
      </w:r>
    </w:p>
    <w:p w14:paraId="58B75A5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0D115CC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_matrix[key];</w:t>
      </w:r>
    </w:p>
    <w:p w14:paraId="6E21E9D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2615580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</w:p>
    <w:p w14:paraId="1BDF5D9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63170BA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с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heckEmpty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tEmptyElement();</w:t>
      </w:r>
    </w:p>
    <w:p w14:paraId="0627DC2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42361BD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30D5CB4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14E394D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79D2E61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роверка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границ</w:t>
      </w:r>
    </w:p>
    <w:p w14:paraId="2AD1A0E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heckBounds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,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y)</w:t>
      </w:r>
    </w:p>
    <w:p w14:paraId="471584E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1F99198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x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||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gt;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axX)</w:t>
      </w:r>
    </w:p>
    <w:p w14:paraId="4F74B73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4BA69AA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ыброс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новых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исключений</w:t>
      </w:r>
    </w:p>
    <w:p w14:paraId="51876C9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ro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ArgumentOutOfRangeException</w:t>
      </w:r>
    </w:p>
    <w:p w14:paraId="535E46C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x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,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x=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x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 выходит за границы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</w:t>
      </w:r>
    </w:p>
    <w:p w14:paraId="62CE43A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}</w:t>
      </w:r>
    </w:p>
    <w:p w14:paraId="1E05D46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y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||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y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gt;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axY)</w:t>
      </w:r>
    </w:p>
    <w:p w14:paraId="60B152F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0DC9DE9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ro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ArgumentOutOfRangeException</w:t>
      </w:r>
    </w:p>
    <w:p w14:paraId="146D64E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y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y=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y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ыходит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за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границы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3C3E8A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4DC10B2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01D5079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64912FC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oString()</w:t>
      </w:r>
    </w:p>
    <w:p w14:paraId="30E3C6A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2D48FD3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tringBuilder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tringBuilder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6425F25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j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j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axY; j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1ECE5CD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6DCC027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b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ppend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[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68753B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axX; i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50A36E3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{</w:t>
      </w:r>
    </w:p>
    <w:p w14:paraId="28C832E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Добавление разделителя-табуляции</w:t>
      </w:r>
    </w:p>
    <w:p w14:paraId="2355E2F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(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&g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</w:t>
      </w:r>
    </w:p>
    <w:p w14:paraId="30F030A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{</w:t>
      </w:r>
    </w:p>
    <w:p w14:paraId="0986A51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    b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Append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\t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</w:t>
      </w:r>
    </w:p>
    <w:p w14:paraId="0D7784C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}</w:t>
      </w:r>
    </w:p>
    <w:p w14:paraId="3D2E571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Если текущий элемент не пустой</w:t>
      </w:r>
    </w:p>
    <w:p w14:paraId="35D08E3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!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с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heckEmpty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heckEmpty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i, j]))</w:t>
      </w:r>
    </w:p>
    <w:p w14:paraId="1CEC7A9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{</w:t>
      </w:r>
    </w:p>
    <w:p w14:paraId="3726FB6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Добавить приведенный к строке текущий элемент</w:t>
      </w:r>
    </w:p>
    <w:p w14:paraId="6D88238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ppend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i, j]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);</w:t>
      </w:r>
    </w:p>
    <w:p w14:paraId="1AC8660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14FE44C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else</w:t>
      </w:r>
    </w:p>
    <w:p w14:paraId="79A0546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{</w:t>
      </w:r>
    </w:p>
    <w:p w14:paraId="16D3381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Иначе добавить признак пустого значения</w:t>
      </w:r>
    </w:p>
    <w:p w14:paraId="401C364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ppend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 -------NULL------- 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55C27A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}</w:t>
      </w:r>
    </w:p>
    <w:p w14:paraId="0B69F8E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7B7F6BF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b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ppend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]\n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25DFB0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4A7552E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b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oString();</w:t>
      </w:r>
    </w:p>
    <w:p w14:paraId="11FB3E3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}</w:t>
      </w:r>
    </w:p>
    <w:p w14:paraId="6E8DAD7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}</w:t>
      </w:r>
    </w:p>
    <w:p w14:paraId="4C43F1D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65A18FA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Простой односвязный список (методичка)</w:t>
      </w:r>
    </w:p>
    <w:p w14:paraId="021115F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Элемент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писка</w:t>
      </w:r>
    </w:p>
    <w:p w14:paraId="6484A12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</w:t>
      </w:r>
    </w:p>
    <w:p w14:paraId="4F287CF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5F4EE7F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ata {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e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ge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}</w:t>
      </w:r>
    </w:p>
    <w:p w14:paraId="7126FA6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next {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e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ge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}</w:t>
      </w:r>
    </w:p>
    <w:p w14:paraId="7F620AC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impleListItem(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aram)</w:t>
      </w:r>
    </w:p>
    <w:p w14:paraId="6F45473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4FC9123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aram;</w:t>
      </w:r>
    </w:p>
    <w:p w14:paraId="6FCCCC1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1EBDFE0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79C6EF3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писок</w:t>
      </w:r>
    </w:p>
    <w:p w14:paraId="5FD4E6C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: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Enumerab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he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Comparable</w:t>
      </w:r>
    </w:p>
    <w:p w14:paraId="05A7393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7B49C3C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otecte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fir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7E94F6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otecte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la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C97608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ount</w:t>
      </w:r>
    </w:p>
    <w:p w14:paraId="46600E6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6E14CDE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get</w:t>
      </w:r>
    </w:p>
    <w:p w14:paraId="2F2BB38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3A939DF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count;</w:t>
      </w:r>
    </w:p>
    <w:p w14:paraId="4C1F9E4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74075D8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otecte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et</w:t>
      </w:r>
    </w:p>
    <w:p w14:paraId="599B370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329A78C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_cou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alu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B1872C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23F96D7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2E8D78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count;</w:t>
      </w:r>
    </w:p>
    <w:p w14:paraId="29A12E7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dd(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element)</w:t>
      </w:r>
    </w:p>
    <w:p w14:paraId="2780253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A21236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newItem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(element);</w:t>
      </w:r>
    </w:p>
    <w:p w14:paraId="6457C72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un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680584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la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54C729E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779E7C4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r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newItem;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newItem;</w:t>
      </w:r>
    </w:p>
    <w:p w14:paraId="1612539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581E5AE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</w:p>
    <w:p w14:paraId="1F92BBA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5B356D5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s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ex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newItem;</w:t>
      </w:r>
    </w:p>
    <w:p w14:paraId="2BB0E95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la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newItem;</w:t>
      </w:r>
    </w:p>
    <w:p w14:paraId="3CF3972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}</w:t>
      </w:r>
    </w:p>
    <w:p w14:paraId="67FB6F8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}</w:t>
      </w:r>
    </w:p>
    <w:p w14:paraId="33F1F07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Чтение контейнера с заданным номером</w:t>
      </w:r>
    </w:p>
    <w:p w14:paraId="63A228E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GetItem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number)</w:t>
      </w:r>
    </w:p>
    <w:p w14:paraId="5F08A19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692C6FC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(numbe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||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numbe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gt;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unt))</w:t>
      </w:r>
    </w:p>
    <w:p w14:paraId="68CA0A0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{</w:t>
      </w:r>
    </w:p>
    <w:p w14:paraId="29EF805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ro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eastAsia="ru-RU"/>
        </w:rPr>
        <w:t>Exceptio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Выход за границу индекса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</w:t>
      </w:r>
    </w:p>
    <w:p w14:paraId="641C571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}</w:t>
      </w:r>
    </w:p>
    <w:p w14:paraId="2E46B98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curre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rst;</w:t>
      </w:r>
    </w:p>
    <w:p w14:paraId="6A47EFD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;</w:t>
      </w:r>
    </w:p>
    <w:p w14:paraId="64C8103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Пропускаем нужное количество элементов</w:t>
      </w:r>
    </w:p>
    <w:p w14:paraId="6A2338B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whi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(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number)</w:t>
      </w:r>
    </w:p>
    <w:p w14:paraId="6444A94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{</w:t>
      </w:r>
    </w:p>
    <w:p w14:paraId="391F54A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Переход к следующему элементу</w:t>
      </w:r>
    </w:p>
    <w:p w14:paraId="02002DB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urre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urren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ext;</w:t>
      </w:r>
    </w:p>
    <w:p w14:paraId="5BE5A5A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Увеличение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четчика</w:t>
      </w:r>
    </w:p>
    <w:p w14:paraId="14110D6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i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D3B099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0CEAFCE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urrent;</w:t>
      </w:r>
    </w:p>
    <w:p w14:paraId="2DF431A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0C21E5C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Чтение элемента с заданным номером</w:t>
      </w:r>
    </w:p>
    <w:p w14:paraId="0B78E4C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Get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number)</w:t>
      </w:r>
    </w:p>
    <w:p w14:paraId="37ED65D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{</w:t>
      </w:r>
    </w:p>
    <w:p w14:paraId="2968776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GetItem(number)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;</w:t>
      </w:r>
    </w:p>
    <w:p w14:paraId="27BA11F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284F551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Для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еребора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оллекции</w:t>
      </w:r>
    </w:p>
    <w:p w14:paraId="06804DF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Enumerator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GetEnumerator()</w:t>
      </w:r>
    </w:p>
    <w:p w14:paraId="033AD05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0256B55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curre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rst;</w:t>
      </w:r>
    </w:p>
    <w:p w14:paraId="5378163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еребор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элементов</w:t>
      </w:r>
    </w:p>
    <w:p w14:paraId="40F80DC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hi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curre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!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073504B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1802217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озврат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текущего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значения</w:t>
      </w:r>
    </w:p>
    <w:p w14:paraId="24CAB54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yiel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urren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;</w:t>
      </w:r>
    </w:p>
    <w:p w14:paraId="0F99904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Переход к следующему элементу</w:t>
      </w:r>
    </w:p>
    <w:p w14:paraId="1141D19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curre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curren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next;</w:t>
      </w:r>
    </w:p>
    <w:p w14:paraId="251130E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}</w:t>
      </w:r>
    </w:p>
    <w:p w14:paraId="1F8D81C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lastRenderedPageBreak/>
        <w:t>        }</w:t>
      </w:r>
    </w:p>
    <w:p w14:paraId="12B89F2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Реализация обобщенного IEnumerator&lt;T&gt; требует реализации необобщенного интерфейса</w:t>
      </w:r>
    </w:p>
    <w:p w14:paraId="4FBEC90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Данный метод добавляется автоматически при реализации интерфейса</w:t>
      </w:r>
    </w:p>
    <w:p w14:paraId="6531EE6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llection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Enumerator</w:t>
      </w:r>
    </w:p>
    <w:p w14:paraId="479494E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System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llection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Enumerab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tEnumerator()</w:t>
      </w:r>
    </w:p>
    <w:p w14:paraId="2A2047F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3374B7F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GetEnumerator();</w:t>
      </w:r>
    </w:p>
    <w:p w14:paraId="1FC2B9F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0C65829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C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ортировка</w:t>
      </w:r>
    </w:p>
    <w:p w14:paraId="2D4F9B5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ort()</w:t>
      </w:r>
    </w:p>
    <w:p w14:paraId="62084E0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{</w:t>
      </w:r>
    </w:p>
    <w:p w14:paraId="73A7079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Sort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,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Cou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-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eastAsia="ru-RU"/>
        </w:rPr>
        <w:t>1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</w:t>
      </w:r>
    </w:p>
    <w:p w14:paraId="69DAEE8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}</w:t>
      </w:r>
    </w:p>
    <w:p w14:paraId="0EFE177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Алгоритм быстрой сортировки</w:t>
      </w:r>
    </w:p>
    <w:p w14:paraId="44D65F2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ort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ow,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high)</w:t>
      </w:r>
    </w:p>
    <w:p w14:paraId="6F0D6D3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1233E6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ow;</w:t>
      </w:r>
    </w:p>
    <w:p w14:paraId="701DDF7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j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high;</w:t>
      </w:r>
    </w:p>
    <w:p w14:paraId="4511CCC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Get((low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high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6EA3A0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</w:t>
      </w:r>
    </w:p>
    <w:p w14:paraId="72C0CD7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6996836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hi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Get(i)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areTo(x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;</w:t>
      </w:r>
    </w:p>
    <w:p w14:paraId="4E3AE88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hi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Get(j)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areTo(x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g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-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j;</w:t>
      </w:r>
    </w:p>
    <w:p w14:paraId="44F8013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j)</w:t>
      </w:r>
    </w:p>
    <w:p w14:paraId="7952E02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7B6E6E8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Swap(i, j);</w:t>
      </w:r>
    </w:p>
    <w:p w14:paraId="5693A8D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i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9C0C13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j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-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2C1C3B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0E7DD77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hi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j);</w:t>
      </w:r>
    </w:p>
    <w:p w14:paraId="0CC09D1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low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j)</w:t>
      </w:r>
    </w:p>
    <w:p w14:paraId="54567A0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Sort(low, j);</w:t>
      </w:r>
    </w:p>
    <w:p w14:paraId="14944B1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high)</w:t>
      </w:r>
    </w:p>
    <w:p w14:paraId="181278F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Sort(i, high);</w:t>
      </w:r>
    </w:p>
    <w:p w14:paraId="17B6947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}</w:t>
      </w:r>
    </w:p>
    <w:p w14:paraId="526B383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Вспомогательный метод для обмена элементов при сортировке</w:t>
      </w:r>
    </w:p>
    <w:p w14:paraId="765816F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wap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i,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j)</w:t>
      </w:r>
    </w:p>
    <w:p w14:paraId="2C75765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3149D06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ci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GetItem(i);</w:t>
      </w:r>
    </w:p>
    <w:p w14:paraId="77CDEA3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cj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GetItem(j);</w:t>
      </w:r>
    </w:p>
    <w:p w14:paraId="319F538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emp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i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;</w:t>
      </w:r>
    </w:p>
    <w:p w14:paraId="4853BB7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ci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j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;</w:t>
      </w:r>
    </w:p>
    <w:p w14:paraId="4F4B3C7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cj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emp;</w:t>
      </w:r>
    </w:p>
    <w:p w14:paraId="145A72B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6CEFFB7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4D8F29B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ласс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тек</w:t>
      </w:r>
    </w:p>
    <w:p w14:paraId="084167A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Stack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: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he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Comparable</w:t>
      </w:r>
    </w:p>
    <w:p w14:paraId="5032D87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49A678A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ush(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element)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Добавление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тек</w:t>
      </w:r>
    </w:p>
    <w:p w14:paraId="126EDC4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{</w:t>
      </w:r>
    </w:p>
    <w:p w14:paraId="4205928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Add(element);</w:t>
      </w:r>
    </w:p>
    <w:p w14:paraId="6AD3B6E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}</w:t>
      </w:r>
    </w:p>
    <w:p w14:paraId="571CEF5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publ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Pop() </w:t>
      </w:r>
      <w:r w:rsidRPr="004A14C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Удаление и чтение из стека</w:t>
      </w:r>
    </w:p>
    <w:p w14:paraId="0C17EA8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{</w:t>
      </w:r>
    </w:p>
    <w:p w14:paraId="0C8DF14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sul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efaul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C6ED4C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u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sult;</w:t>
      </w:r>
    </w:p>
    <w:p w14:paraId="02E61D9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u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510A7D1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1A6D43D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Resul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rs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;</w:t>
      </w:r>
    </w:p>
    <w:p w14:paraId="6CD00B8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r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4565ED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081CF4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    }</w:t>
      </w:r>
    </w:p>
    <w:p w14:paraId="0EFA8B5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</w:p>
    <w:p w14:paraId="3CC0AF0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4707486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Item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newLa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tItem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u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D71FAB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Resul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newLas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ex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;</w:t>
      </w:r>
    </w:p>
    <w:p w14:paraId="18AD755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newLast;</w:t>
      </w:r>
    </w:p>
    <w:p w14:paraId="517B392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newLas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ex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F4BC5D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18F17F9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un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-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3B82CB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sult;</w:t>
      </w:r>
    </w:p>
    <w:p w14:paraId="4B97CA5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193B048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0828EE4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254B029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rogram</w:t>
      </w:r>
    </w:p>
    <w:p w14:paraId="49AE8BE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483925B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atic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Main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] args)</w:t>
      </w:r>
    </w:p>
    <w:p w14:paraId="53686AF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67DC7A3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</w:t>
      </w:r>
    </w:p>
    <w:p w14:paraId="104A87A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ArrayList ~~~~~~~~~~~~~~~~~~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643A19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здаём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бъекты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3B9AB1A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c1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3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89D924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qua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q1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qua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5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000B1D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irc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1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irc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5B4347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c2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5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D4E8B0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79379F4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ладём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бъекты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ArrayList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65E6084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ArrayLis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ig1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ArrayLis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44D8B9D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fig1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rec1);</w:t>
      </w:r>
    </w:p>
    <w:p w14:paraId="495EB82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fig1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sq1);</w:t>
      </w:r>
    </w:p>
    <w:p w14:paraId="51CBE02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fig1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c1);</w:t>
      </w:r>
    </w:p>
    <w:p w14:paraId="1563EBA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fig1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rec2);</w:t>
      </w:r>
    </w:p>
    <w:p w14:paraId="355510B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B6EC6D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bjec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o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ig1)</w:t>
      </w:r>
    </w:p>
    <w:p w14:paraId="03CE42A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1AE0BF4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o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);</w:t>
      </w:r>
    </w:p>
    <w:p w14:paraId="3B16541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62A3EB2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45808B2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n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ртировка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ArrayList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6F68725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fig1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ort();</w:t>
      </w:r>
    </w:p>
    <w:p w14:paraId="14F8A0B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bjec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o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ig1)</w:t>
      </w:r>
    </w:p>
    <w:p w14:paraId="213A969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5FAF562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o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);</w:t>
      </w:r>
    </w:p>
    <w:p w14:paraId="6489CED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15D10DC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00A9F4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</w:t>
      </w:r>
    </w:p>
    <w:p w14:paraId="028D36A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n# List ~~~~~~~~~~~~~~~~~~~~~~~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E7709B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здаём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бъекты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37BCE29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c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5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8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44E7AD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qua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quare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qua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1CCB50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irc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ircle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irc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6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54A66C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c3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Rectang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7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254A1F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63D6BF9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ладём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бъекты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List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4080366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fig2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()</w:t>
      </w:r>
    </w:p>
    <w:p w14:paraId="11B3082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1C4B61C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circle, square, rect, rec3</w:t>
      </w:r>
    </w:p>
    <w:p w14:paraId="12F30B4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;</w:t>
      </w:r>
    </w:p>
    <w:p w14:paraId="1105540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47650B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bjec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o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ig1)</w:t>
      </w:r>
    </w:p>
    <w:p w14:paraId="1A0335B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    {</w:t>
      </w:r>
    </w:p>
    <w:p w14:paraId="0830F1B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o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);</w:t>
      </w:r>
    </w:p>
    <w:p w14:paraId="58B5EED1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5697B2F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4BAD02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n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ртировка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List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5DCF669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fig2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ort();</w:t>
      </w:r>
    </w:p>
    <w:p w14:paraId="78A0931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bjec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o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ig2)</w:t>
      </w:r>
    </w:p>
    <w:p w14:paraId="4336BA9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25A0C40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o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);</w:t>
      </w:r>
    </w:p>
    <w:p w14:paraId="238C97C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63A7B4B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33CBA66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</w:t>
      </w:r>
    </w:p>
    <w:p w14:paraId="26BB3E1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n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Матрица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~~~~~~~~~~~~~~~~~~~~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849EA8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здаём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матрицу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6B7CFC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ладём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бъекты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матрицу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14ABEEA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rix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matrix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rix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(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3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MatrixCheckEmpty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);</w:t>
      </w:r>
    </w:p>
    <w:p w14:paraId="22F0185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matrix[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ct;</w:t>
      </w:r>
    </w:p>
    <w:p w14:paraId="6FE2DC5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matrix[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quare;</w:t>
      </w:r>
    </w:p>
    <w:p w14:paraId="6D2B861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matrix[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ircle;</w:t>
      </w:r>
    </w:p>
    <w:p w14:paraId="39C3F8B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matrix[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3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c3;</w:t>
      </w:r>
    </w:p>
    <w:p w14:paraId="2E28A48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matrix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());</w:t>
      </w:r>
    </w:p>
    <w:p w14:paraId="683B823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4DFE546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</w:t>
      </w:r>
    </w:p>
    <w:p w14:paraId="30F92C5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n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Проверка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тека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~~~~~~~~~~~~~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226EA8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здаём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бъекты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A0056F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ладём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бъекты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List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4A145F3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lis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List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();</w:t>
      </w:r>
    </w:p>
    <w:p w14:paraId="0A9506D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lis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circle);</w:t>
      </w:r>
    </w:p>
    <w:p w14:paraId="12341B6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lis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rect);</w:t>
      </w:r>
    </w:p>
    <w:p w14:paraId="740B37B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lis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square);</w:t>
      </w:r>
    </w:p>
    <w:p w14:paraId="6D64913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ar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ist)</w:t>
      </w:r>
    </w:p>
    <w:p w14:paraId="4624A874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{</w:t>
      </w:r>
    </w:p>
    <w:p w14:paraId="075F352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WriteLine(x);</w:t>
      </w:r>
    </w:p>
    <w:p w14:paraId="6A869F7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}</w:t>
      </w:r>
    </w:p>
    <w:p w14:paraId="49A0559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27009F5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n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ртировка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List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5DEE388E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list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ort();</w:t>
      </w:r>
    </w:p>
    <w:p w14:paraId="16FC78E7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ar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ist)</w:t>
      </w:r>
    </w:p>
    <w:p w14:paraId="6EB6FD2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7D1B773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x);</w:t>
      </w:r>
    </w:p>
    <w:p w14:paraId="21B99176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670E27E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251E4A39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n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тэк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фигурами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6123D1C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ладём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бъекты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тек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(Push)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54BF0AD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Stack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stack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mpleStack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();</w:t>
      </w:r>
    </w:p>
    <w:p w14:paraId="400F2E93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stack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ush(rect);</w:t>
      </w:r>
    </w:p>
    <w:p w14:paraId="217A82C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stack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ush(square);</w:t>
      </w:r>
    </w:p>
    <w:p w14:paraId="73F83A8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stack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ush(circle);</w:t>
      </w:r>
    </w:p>
    <w:p w14:paraId="14E92668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egroundColor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ConsoleColor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reen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#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ывод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бъектов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из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тека</w:t>
      </w:r>
      <w:r w:rsidRPr="004A14C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(Pop)..."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Color();</w:t>
      </w:r>
    </w:p>
    <w:p w14:paraId="4F73187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hil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stack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unt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gt;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A14C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0D7E0E9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380227F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gure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 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tack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op();</w:t>
      </w:r>
    </w:p>
    <w:p w14:paraId="45C34322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Line(f);</w:t>
      </w:r>
    </w:p>
    <w:p w14:paraId="6EF34F7B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073D239D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4F8BF050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4A14C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4A14C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();</w:t>
      </w:r>
    </w:p>
    <w:p w14:paraId="468F0255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</w:t>
      </w: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7759457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}</w:t>
      </w:r>
    </w:p>
    <w:p w14:paraId="36CB47EA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2F92B9BF" w14:textId="77777777" w:rsidR="004A14CA" w:rsidRPr="004A14CA" w:rsidRDefault="004A14CA" w:rsidP="004A14C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A14C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0719BF59" w14:textId="77777777" w:rsidR="00CD4B79" w:rsidRDefault="00CD4B79" w:rsidP="00FE6424">
      <w:pPr>
        <w:jc w:val="both"/>
        <w:rPr>
          <w:rFonts w:cstheme="minorHAnsi"/>
          <w:b/>
          <w:sz w:val="24"/>
          <w:szCs w:val="24"/>
        </w:rPr>
      </w:pPr>
    </w:p>
    <w:p w14:paraId="1AA691FB" w14:textId="77777777" w:rsidR="00FB45F2" w:rsidRDefault="00FB45F2" w:rsidP="00FE6424">
      <w:pPr>
        <w:jc w:val="both"/>
        <w:rPr>
          <w:rFonts w:cstheme="minorHAnsi"/>
          <w:b/>
          <w:sz w:val="24"/>
          <w:szCs w:val="24"/>
        </w:rPr>
      </w:pPr>
    </w:p>
    <w:p w14:paraId="08DA314E" w14:textId="77777777" w:rsidR="00FB45F2" w:rsidRDefault="00FB45F2" w:rsidP="00FE6424">
      <w:pPr>
        <w:jc w:val="both"/>
        <w:rPr>
          <w:rFonts w:cstheme="minorHAnsi"/>
          <w:b/>
          <w:sz w:val="24"/>
          <w:szCs w:val="24"/>
        </w:rPr>
      </w:pPr>
    </w:p>
    <w:p w14:paraId="46C63C62" w14:textId="2B893EA9" w:rsidR="005D7901" w:rsidRDefault="005D7901" w:rsidP="00FE6424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3. Тест работы</w:t>
      </w:r>
    </w:p>
    <w:p w14:paraId="5123D10D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ArrayList ~~~~~~~~~~~~~~~~~~</w:t>
      </w:r>
    </w:p>
    <w:p w14:paraId="6617C5ED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Создаём объекты...</w:t>
      </w:r>
    </w:p>
    <w:p w14:paraId="3910FCA6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Кладём объекты в ArrayList...</w:t>
      </w:r>
    </w:p>
    <w:p w14:paraId="5BB94731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3, 4] S = 12</w:t>
      </w:r>
    </w:p>
    <w:p w14:paraId="6DED094D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вадрат [5, 5] S = 25</w:t>
      </w:r>
    </w:p>
    <w:p w14:paraId="398ABB65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руг [2] S = 12,5663706143592</w:t>
      </w:r>
    </w:p>
    <w:p w14:paraId="1A43E53D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5, 4] S = 20</w:t>
      </w:r>
    </w:p>
    <w:p w14:paraId="39BE1CF1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</w:p>
    <w:p w14:paraId="4D6923D7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Сортировка ArrayList...</w:t>
      </w:r>
    </w:p>
    <w:p w14:paraId="5590C439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3, 4] S = 12</w:t>
      </w:r>
    </w:p>
    <w:p w14:paraId="2DC4A5BC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руг [2] S = 12,5663706143592</w:t>
      </w:r>
    </w:p>
    <w:p w14:paraId="6C16EDC4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5, 4] S = 20</w:t>
      </w:r>
    </w:p>
    <w:p w14:paraId="46AC7B8D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вадрат [5, 5] S = 25</w:t>
      </w:r>
    </w:p>
    <w:p w14:paraId="620CBA18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</w:p>
    <w:p w14:paraId="1D4C1DD0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List ~~~~~~~~~~~~~~~~~~~~~~~</w:t>
      </w:r>
    </w:p>
    <w:p w14:paraId="0C20680B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Создаём объекты...</w:t>
      </w:r>
    </w:p>
    <w:p w14:paraId="5244194E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Кладём объекты в List...</w:t>
      </w:r>
    </w:p>
    <w:p w14:paraId="198B9EBA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3, 4] S = 12</w:t>
      </w:r>
    </w:p>
    <w:p w14:paraId="1C5513CC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руг [2] S = 12,5663706143592</w:t>
      </w:r>
    </w:p>
    <w:p w14:paraId="06E544DE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5, 4] S = 20</w:t>
      </w:r>
    </w:p>
    <w:p w14:paraId="248F9E44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вадрат [5, 5] S = 25</w:t>
      </w:r>
    </w:p>
    <w:p w14:paraId="34B75139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</w:p>
    <w:p w14:paraId="77B3CC39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Сортировка List...</w:t>
      </w:r>
    </w:p>
    <w:p w14:paraId="47AEA2B7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вадрат [4, 4] S = 16</w:t>
      </w:r>
    </w:p>
    <w:p w14:paraId="11A511A3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7, 4] S = 28</w:t>
      </w:r>
    </w:p>
    <w:p w14:paraId="04A254D0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5, 8] S = 40</w:t>
      </w:r>
    </w:p>
    <w:p w14:paraId="629C64AF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руг [6] S = 113,097335529233</w:t>
      </w:r>
    </w:p>
    <w:p w14:paraId="24CF8576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</w:p>
    <w:p w14:paraId="483FCB52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Матрица ~~~~~~~~~~~~~~~~~~~~</w:t>
      </w:r>
    </w:p>
    <w:p w14:paraId="5267DF41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Создаём матрицу...</w:t>
      </w:r>
    </w:p>
    <w:p w14:paraId="75ECB1FA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Кладём объекты в матрицу...</w:t>
      </w:r>
    </w:p>
    <w:p w14:paraId="1474BD35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lang w:val="en-US"/>
        </w:rPr>
      </w:pPr>
      <w:r w:rsidRPr="00BC4D5C">
        <w:rPr>
          <w:rFonts w:cstheme="minorHAnsi"/>
          <w:color w:val="FFFFFF" w:themeColor="background1"/>
          <w:sz w:val="24"/>
          <w:szCs w:val="24"/>
          <w:lang w:val="en-US"/>
        </w:rPr>
        <w:t>[</w:t>
      </w:r>
      <w:r w:rsidRPr="00BC4D5C">
        <w:rPr>
          <w:rFonts w:cstheme="minorHAnsi"/>
          <w:color w:val="FFFFFF" w:themeColor="background1"/>
          <w:sz w:val="24"/>
          <w:szCs w:val="24"/>
        </w:rPr>
        <w:t>Прямоугольник</w:t>
      </w:r>
      <w:r w:rsidRPr="00BC4D5C">
        <w:rPr>
          <w:rFonts w:cstheme="minorHAnsi"/>
          <w:color w:val="FFFFFF" w:themeColor="background1"/>
          <w:sz w:val="24"/>
          <w:szCs w:val="24"/>
          <w:lang w:val="en-US"/>
        </w:rPr>
        <w:t xml:space="preserve"> [5, 8] S = 40     -------NULL-------      -------NULL------- ]</w:t>
      </w:r>
    </w:p>
    <w:p w14:paraId="5D8B579E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lang w:val="en-US"/>
        </w:rPr>
      </w:pPr>
      <w:r w:rsidRPr="00BC4D5C">
        <w:rPr>
          <w:rFonts w:cstheme="minorHAnsi"/>
          <w:color w:val="FFFFFF" w:themeColor="background1"/>
          <w:sz w:val="24"/>
          <w:szCs w:val="24"/>
          <w:lang w:val="en-US"/>
        </w:rPr>
        <w:t xml:space="preserve">[ -------NULL-------    </w:t>
      </w:r>
      <w:r w:rsidRPr="00BC4D5C">
        <w:rPr>
          <w:rFonts w:cstheme="minorHAnsi"/>
          <w:color w:val="FFFFFF" w:themeColor="background1"/>
          <w:sz w:val="24"/>
          <w:szCs w:val="24"/>
        </w:rPr>
        <w:t>Квадрат</w:t>
      </w:r>
      <w:r w:rsidRPr="00BC4D5C">
        <w:rPr>
          <w:rFonts w:cstheme="minorHAnsi"/>
          <w:color w:val="FFFFFF" w:themeColor="background1"/>
          <w:sz w:val="24"/>
          <w:szCs w:val="24"/>
          <w:lang w:val="en-US"/>
        </w:rPr>
        <w:t xml:space="preserve"> [4, 4] S = 16    -------NULL------- ]</w:t>
      </w:r>
    </w:p>
    <w:p w14:paraId="45AD3F89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lang w:val="en-US"/>
        </w:rPr>
      </w:pPr>
      <w:r w:rsidRPr="00BC4D5C">
        <w:rPr>
          <w:rFonts w:cstheme="minorHAnsi"/>
          <w:color w:val="FFFFFF" w:themeColor="background1"/>
          <w:sz w:val="24"/>
          <w:szCs w:val="24"/>
          <w:lang w:val="en-US"/>
        </w:rPr>
        <w:t xml:space="preserve">[ -------NULL-------     -------NULL-------     </w:t>
      </w:r>
      <w:r w:rsidRPr="00BC4D5C">
        <w:rPr>
          <w:rFonts w:cstheme="minorHAnsi"/>
          <w:color w:val="FFFFFF" w:themeColor="background1"/>
          <w:sz w:val="24"/>
          <w:szCs w:val="24"/>
        </w:rPr>
        <w:t>Круг</w:t>
      </w:r>
      <w:r w:rsidRPr="00BC4D5C">
        <w:rPr>
          <w:rFonts w:cstheme="minorHAnsi"/>
          <w:color w:val="FFFFFF" w:themeColor="background1"/>
          <w:sz w:val="24"/>
          <w:szCs w:val="24"/>
          <w:lang w:val="en-US"/>
        </w:rPr>
        <w:t xml:space="preserve"> [6] S = 113,097335529233]</w:t>
      </w:r>
    </w:p>
    <w:p w14:paraId="226B3D45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lang w:val="en-US"/>
        </w:rPr>
      </w:pPr>
      <w:r w:rsidRPr="00BC4D5C">
        <w:rPr>
          <w:rFonts w:cstheme="minorHAnsi"/>
          <w:color w:val="FFFFFF" w:themeColor="background1"/>
          <w:sz w:val="24"/>
          <w:szCs w:val="24"/>
          <w:lang w:val="en-US"/>
        </w:rPr>
        <w:t>[</w:t>
      </w:r>
      <w:r w:rsidRPr="00BC4D5C">
        <w:rPr>
          <w:rFonts w:cstheme="minorHAnsi"/>
          <w:color w:val="FFFFFF" w:themeColor="background1"/>
          <w:sz w:val="24"/>
          <w:szCs w:val="24"/>
        </w:rPr>
        <w:t>Прямоугольник</w:t>
      </w:r>
      <w:r w:rsidRPr="00BC4D5C">
        <w:rPr>
          <w:rFonts w:cstheme="minorHAnsi"/>
          <w:color w:val="FFFFFF" w:themeColor="background1"/>
          <w:sz w:val="24"/>
          <w:szCs w:val="24"/>
          <w:lang w:val="en-US"/>
        </w:rPr>
        <w:t xml:space="preserve"> [7, 4] S = 28     -------NULL-------      -------NULL------- ]</w:t>
      </w:r>
    </w:p>
    <w:p w14:paraId="071A3305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lang w:val="en-US"/>
        </w:rPr>
      </w:pPr>
    </w:p>
    <w:p w14:paraId="13240E14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lang w:val="en-US"/>
        </w:rPr>
      </w:pPr>
    </w:p>
    <w:p w14:paraId="693CBEC6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Проверка стека ~~~~~~~~~~~~~</w:t>
      </w:r>
    </w:p>
    <w:p w14:paraId="5A6FA3E5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Создаём объекты...</w:t>
      </w:r>
    </w:p>
    <w:p w14:paraId="07EF6C99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Кладём объекты в List...</w:t>
      </w:r>
    </w:p>
    <w:p w14:paraId="0725EC59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lastRenderedPageBreak/>
        <w:t>Круг [6] S = 113,097335529233</w:t>
      </w:r>
    </w:p>
    <w:p w14:paraId="54E8BFBD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5, 8] S = 40</w:t>
      </w:r>
    </w:p>
    <w:p w14:paraId="0010925A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вадрат [4, 4] S = 16</w:t>
      </w:r>
    </w:p>
    <w:p w14:paraId="16CB2E43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</w:p>
    <w:p w14:paraId="0BBA7039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Сортировка List...</w:t>
      </w:r>
    </w:p>
    <w:p w14:paraId="0A6FFE77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вадрат [4, 4] S = 16</w:t>
      </w:r>
    </w:p>
    <w:p w14:paraId="0581CEA7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5, 8] S = 40</w:t>
      </w:r>
    </w:p>
    <w:p w14:paraId="5FE19F85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руг [6] S = 113,097335529233</w:t>
      </w:r>
    </w:p>
    <w:p w14:paraId="6DB1AA91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</w:p>
    <w:p w14:paraId="53E970F7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Стэк с фигурами</w:t>
      </w:r>
    </w:p>
    <w:p w14:paraId="3D9F89F9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Кладём объекты в стек (Push)...</w:t>
      </w:r>
    </w:p>
    <w:p w14:paraId="2C7CF1EC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92D050"/>
          <w:sz w:val="24"/>
          <w:szCs w:val="24"/>
        </w:rPr>
      </w:pPr>
      <w:r w:rsidRPr="00BC4D5C">
        <w:rPr>
          <w:rFonts w:cstheme="minorHAnsi"/>
          <w:color w:val="92D050"/>
          <w:sz w:val="24"/>
          <w:szCs w:val="24"/>
        </w:rPr>
        <w:t># Вывод объектов из стека (Pop)...</w:t>
      </w:r>
    </w:p>
    <w:p w14:paraId="5059A3C1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руг [6] S = 113,097335529233</w:t>
      </w:r>
    </w:p>
    <w:p w14:paraId="19EC05B9" w14:textId="77777777" w:rsidR="00BC4D5C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Квадрат [4, 4] S = 16</w:t>
      </w:r>
    </w:p>
    <w:p w14:paraId="6E2A872F" w14:textId="0EA43F2F" w:rsidR="00E81DC9" w:rsidRPr="00BC4D5C" w:rsidRDefault="00BC4D5C" w:rsidP="00BC4D5C">
      <w:pPr>
        <w:shd w:val="clear" w:color="auto" w:fill="000000" w:themeFill="text1"/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</w:rPr>
      </w:pPr>
      <w:r w:rsidRPr="00BC4D5C">
        <w:rPr>
          <w:rFonts w:cstheme="minorHAnsi"/>
          <w:color w:val="FFFFFF" w:themeColor="background1"/>
          <w:sz w:val="24"/>
          <w:szCs w:val="24"/>
        </w:rPr>
        <w:t>Прямоугольник [5, 8] S = 40</w:t>
      </w:r>
    </w:p>
    <w:sectPr w:rsidR="00E81DC9" w:rsidRPr="00BC4D5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97970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E1877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6F0"/>
    <w:rsid w:val="00355A08"/>
    <w:rsid w:val="00392508"/>
    <w:rsid w:val="004A14CA"/>
    <w:rsid w:val="00561CD6"/>
    <w:rsid w:val="005D7901"/>
    <w:rsid w:val="00636CE6"/>
    <w:rsid w:val="006F6E10"/>
    <w:rsid w:val="00A76EC3"/>
    <w:rsid w:val="00BC4D5C"/>
    <w:rsid w:val="00CD4B79"/>
    <w:rsid w:val="00E64092"/>
    <w:rsid w:val="00E81DC9"/>
    <w:rsid w:val="00FB45F2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714</Words>
  <Characters>15470</Characters>
  <Application>Microsoft Office Word</Application>
  <DocSecurity>0</DocSecurity>
  <Lines>128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23</cp:revision>
  <dcterms:created xsi:type="dcterms:W3CDTF">2017-11-29T13:06:00Z</dcterms:created>
  <dcterms:modified xsi:type="dcterms:W3CDTF">2017-12-19T22:33:00Z</dcterms:modified>
</cp:coreProperties>
</file>